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1A0681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85B7C">
        <w:rPr>
          <w:rFonts w:ascii="Muli" w:eastAsia="Muli" w:hAnsi="Muli" w:cs="Muli"/>
          <w:sz w:val="24"/>
          <w:szCs w:val="24"/>
          <w:u w:val="single"/>
        </w:rPr>
        <w:t xml:space="preserve">    </w:t>
      </w:r>
      <w:r w:rsidR="00A85B7C">
        <w:rPr>
          <w:rFonts w:ascii="Muli" w:eastAsia="Muli" w:hAnsi="Muli" w:cs="Muli"/>
          <w:sz w:val="24"/>
          <w:szCs w:val="24"/>
          <w:u w:val="single"/>
        </w:rPr>
        <w:t>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91D4B1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85B7C">
        <w:rPr>
          <w:rFonts w:ascii="Muli" w:eastAsia="Muli" w:hAnsi="Muli" w:cs="Muli"/>
          <w:sz w:val="24"/>
          <w:szCs w:val="24"/>
          <w:u w:val="single"/>
        </w:rPr>
        <w:t xml:space="preserve">    </w:t>
      </w:r>
      <w:r w:rsidR="00A85B7C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05ECD98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6A62D4B4" w14:textId="77777777" w:rsidR="00A85B7C" w:rsidRDefault="00A85B7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3B14A593" w14:textId="7CDC1301" w:rsidR="00A85B7C" w:rsidRDefault="00A85B7C">
      <w:pPr>
        <w:spacing w:line="240" w:lineRule="auto"/>
        <w:rPr>
          <w:rFonts w:ascii="Roboto" w:hAnsi="Roboto"/>
          <w:color w:val="111111"/>
          <w:shd w:val="clear" w:color="auto" w:fill="FFFFFF"/>
        </w:rPr>
      </w:pPr>
      <w:r>
        <w:rPr>
          <w:rFonts w:ascii="Roboto" w:hAnsi="Roboto"/>
          <w:color w:val="111111"/>
          <w:shd w:val="clear" w:color="auto" w:fill="FFFFFF"/>
        </w:rPr>
        <w:t xml:space="preserve">1) </w:t>
      </w:r>
      <w:r>
        <w:rPr>
          <w:rFonts w:ascii="Roboto" w:hAnsi="Roboto"/>
          <w:color w:val="111111"/>
          <w:shd w:val="clear" w:color="auto" w:fill="FFFFFF"/>
        </w:rPr>
        <w:t>div tag mainly used for grouping of tag</w:t>
      </w:r>
      <w:r>
        <w:rPr>
          <w:rFonts w:ascii="Roboto" w:hAnsi="Roboto"/>
          <w:color w:val="111111"/>
          <w:shd w:val="clear" w:color="auto" w:fill="FFFFFF"/>
        </w:rPr>
        <w:t>s.</w:t>
      </w:r>
    </w:p>
    <w:p w14:paraId="2A3308DD" w14:textId="02E7C920" w:rsidR="00A85B7C" w:rsidRDefault="00A85B7C">
      <w:pPr>
        <w:spacing w:line="240" w:lineRule="auto"/>
        <w:rPr>
          <w:rFonts w:ascii="Roboto" w:hAnsi="Roboto"/>
          <w:color w:val="111111"/>
          <w:shd w:val="clear" w:color="auto" w:fill="FFFFFF"/>
        </w:rPr>
      </w:pPr>
    </w:p>
    <w:p w14:paraId="111B8501" w14:textId="20F0A918" w:rsidR="00A85B7C" w:rsidRDefault="00A85B7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Roboto" w:hAnsi="Roboto"/>
          <w:color w:val="111111"/>
          <w:shd w:val="clear" w:color="auto" w:fill="FFFFFF"/>
        </w:rPr>
        <w:t xml:space="preserve">2) </w:t>
      </w:r>
      <w:r>
        <w:rPr>
          <w:rFonts w:ascii="Roboto" w:hAnsi="Roboto"/>
          <w:color w:val="111111"/>
          <w:shd w:val="clear" w:color="auto" w:fill="FFFFFF"/>
        </w:rPr>
        <w:t>The div tag is useful for a web page is look attractive and understand the content for the user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108FDA5" w14:textId="2ACDF88A" w:rsidR="00A85B7C" w:rsidRDefault="009526BB" w:rsidP="00A85B7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20F74C61" w14:textId="77777777" w:rsidR="00A85B7C" w:rsidRDefault="00A85B7C" w:rsidP="00A85B7C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4" w14:textId="4A39E9DF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23955236" w:rsidR="00173A24" w:rsidRDefault="009526BB">
      <w:pPr>
        <w:spacing w:line="240" w:lineRule="auto"/>
        <w:rPr>
          <w:color w:val="202124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85B7C">
        <w:rPr>
          <w:color w:val="202124"/>
          <w:shd w:val="clear" w:color="auto" w:fill="FFFFFF"/>
        </w:rPr>
        <w:t>The </w:t>
      </w:r>
      <w:r w:rsidR="00A85B7C">
        <w:rPr>
          <w:color w:val="202124"/>
          <w:shd w:val="clear" w:color="auto" w:fill="FFFFFF"/>
        </w:rPr>
        <w:t>opacity</w:t>
      </w:r>
      <w:r w:rsidR="00A85B7C">
        <w:rPr>
          <w:color w:val="202124"/>
          <w:shd w:val="clear" w:color="auto" w:fill="FFFFFF"/>
        </w:rPr>
        <w:t> property in </w:t>
      </w:r>
      <w:r w:rsidR="00A85B7C">
        <w:rPr>
          <w:b/>
          <w:bCs/>
          <w:color w:val="202124"/>
          <w:shd w:val="clear" w:color="auto" w:fill="FFFFFF"/>
        </w:rPr>
        <w:t>CSS</w:t>
      </w:r>
      <w:r w:rsidR="00A85B7C">
        <w:rPr>
          <w:color w:val="202124"/>
          <w:shd w:val="clear" w:color="auto" w:fill="FFFFFF"/>
        </w:rPr>
        <w:t> </w:t>
      </w:r>
      <w:r w:rsidR="00A85B7C">
        <w:rPr>
          <w:color w:val="202124"/>
          <w:shd w:val="clear" w:color="auto" w:fill="FFFFFF"/>
        </w:rPr>
        <w:t>determines the transparency</w:t>
      </w:r>
      <w:r w:rsidR="00A85B7C">
        <w:rPr>
          <w:color w:val="202124"/>
          <w:shd w:val="clear" w:color="auto" w:fill="FFFFFF"/>
        </w:rPr>
        <w:t> </w:t>
      </w:r>
      <w:r w:rsidR="00A85B7C">
        <w:rPr>
          <w:color w:val="202124"/>
          <w:shd w:val="clear" w:color="auto" w:fill="FFFFFF"/>
        </w:rPr>
        <w:t xml:space="preserve">of </w:t>
      </w:r>
      <w:r w:rsidR="00A85B7C">
        <w:rPr>
          <w:color w:val="202124"/>
          <w:shd w:val="clear" w:color="auto" w:fill="FFFFFF"/>
        </w:rPr>
        <w:t>an element</w:t>
      </w:r>
      <w:r w:rsidR="00A85B7C">
        <w:rPr>
          <w:color w:val="202124"/>
          <w:shd w:val="clear" w:color="auto" w:fill="FFFFFF"/>
        </w:rPr>
        <w:t>.</w:t>
      </w:r>
    </w:p>
    <w:p w14:paraId="327FB11E" w14:textId="2B60051F" w:rsidR="00A85B7C" w:rsidRDefault="00A85B7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color w:val="202124"/>
          <w:shd w:val="clear" w:color="auto" w:fill="FFFFFF"/>
        </w:rPr>
        <w:t>Opacity’s default value is 1(100% opaque)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67AD397" w14:textId="79BB5001" w:rsidR="00A85B7C" w:rsidRDefault="009526BB" w:rsidP="00A85B7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85B7C">
        <w:rPr>
          <w:rFonts w:ascii="Muli" w:eastAsia="Muli" w:hAnsi="Muli" w:cs="Muli"/>
          <w:sz w:val="24"/>
          <w:szCs w:val="24"/>
          <w:u w:val="single"/>
        </w:rPr>
        <w:t xml:space="preserve">   </w:t>
      </w:r>
      <w:r w:rsidR="00A85B7C">
        <w:rPr>
          <w:rStyle w:val="hgkelc"/>
          <w:color w:val="202124"/>
          <w:shd w:val="clear" w:color="auto" w:fill="FFFFFF"/>
        </w:rPr>
        <w:t>mixture of JavaScript and HTML called JSX.</w:t>
      </w:r>
    </w:p>
    <w:p w14:paraId="00000033" w14:textId="3113E8D3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A0F8348" w14:textId="77777777" w:rsidR="002E08B1" w:rsidRDefault="009526BB" w:rsidP="002E08B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E08B1">
        <w:rPr>
          <w:rFonts w:ascii="Muli" w:eastAsia="Muli" w:hAnsi="Muli" w:cs="Muli"/>
          <w:sz w:val="24"/>
          <w:szCs w:val="24"/>
          <w:u w:val="single"/>
        </w:rPr>
        <w:t xml:space="preserve">    </w:t>
      </w:r>
      <w:r w:rsidR="002E08B1">
        <w:rPr>
          <w:rFonts w:ascii="Muli" w:eastAsia="Muli" w:hAnsi="Muli" w:cs="Muli"/>
          <w:sz w:val="24"/>
          <w:szCs w:val="24"/>
        </w:rPr>
        <w:t>Expo online editor</w:t>
      </w:r>
    </w:p>
    <w:p w14:paraId="00000039" w14:textId="002C3E72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1105124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77C4C83C" w14:textId="77777777" w:rsidR="002E08B1" w:rsidRDefault="002E08B1" w:rsidP="002E08B1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Download expo app from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playstore</w:t>
      </w:r>
      <w:proofErr w:type="spellEnd"/>
    </w:p>
    <w:p w14:paraId="53428DB9" w14:textId="77777777" w:rsidR="002E08B1" w:rsidRDefault="002E08B1" w:rsidP="002E08B1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Open it</w:t>
      </w:r>
    </w:p>
    <w:p w14:paraId="3B43C9A6" w14:textId="77777777" w:rsidR="002E08B1" w:rsidRDefault="002E08B1" w:rsidP="002E08B1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Sign up with expo on your pc</w:t>
      </w:r>
    </w:p>
    <w:p w14:paraId="329BBE2C" w14:textId="77777777" w:rsidR="002E08B1" w:rsidRDefault="002E08B1" w:rsidP="002E08B1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Make a project</w:t>
      </w:r>
    </w:p>
    <w:p w14:paraId="1BDB61CC" w14:textId="77777777" w:rsidR="002E08B1" w:rsidRDefault="002E08B1" w:rsidP="002E08B1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Click connect your device </w:t>
      </w:r>
    </w:p>
    <w:p w14:paraId="4A439158" w14:textId="77777777" w:rsidR="002E08B1" w:rsidRDefault="002E08B1" w:rsidP="002E08B1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On mobile click scan QR code</w:t>
      </w:r>
    </w:p>
    <w:p w14:paraId="1D2BCCB0" w14:textId="77777777" w:rsidR="002E08B1" w:rsidRDefault="002E08B1" w:rsidP="002E08B1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Scan it</w:t>
      </w:r>
    </w:p>
    <w:p w14:paraId="0A9BAC2E" w14:textId="77777777" w:rsidR="002E08B1" w:rsidRDefault="002E08B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678790" w14:textId="16573B76" w:rsidR="002E08B1" w:rsidRDefault="002E08B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tells the web what to display on the screen.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582B4BE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E08B1">
        <w:rPr>
          <w:rFonts w:ascii="Muli" w:eastAsia="Muli" w:hAnsi="Muli" w:cs="Muli"/>
          <w:sz w:val="24"/>
          <w:szCs w:val="24"/>
          <w:u w:val="single"/>
        </w:rPr>
        <w:t xml:space="preserve">   </w:t>
      </w:r>
    </w:p>
    <w:p w14:paraId="100CF14F" w14:textId="77777777" w:rsidR="002E08B1" w:rsidRDefault="002E08B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3A9A256A" w14:textId="514B7DF0" w:rsidR="002E08B1" w:rsidRDefault="002E08B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It lets you describe what you see on the screen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48017E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1E180691" w14:textId="27483587" w:rsidR="002E08B1" w:rsidRDefault="002E08B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Render</w:t>
      </w:r>
    </w:p>
    <w:p w14:paraId="183A3AC3" w14:textId="037692D8" w:rsidR="002E08B1" w:rsidRDefault="002E08B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View</w:t>
      </w:r>
    </w:p>
    <w:p w14:paraId="76EC272E" w14:textId="1C63E29E" w:rsidR="002E08B1" w:rsidRDefault="002E08B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Button</w:t>
      </w:r>
    </w:p>
    <w:p w14:paraId="3EF97D7F" w14:textId="14770618" w:rsidR="002E08B1" w:rsidRDefault="002E08B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Return</w:t>
      </w:r>
    </w:p>
    <w:p w14:paraId="35317639" w14:textId="77777777" w:rsidR="002E08B1" w:rsidRDefault="002E08B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1C80909B" w14:textId="77777777" w:rsidR="002E08B1" w:rsidRDefault="002E08B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CB31114"/>
    <w:multiLevelType w:val="hybridMultilevel"/>
    <w:tmpl w:val="C37CEB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E08B1"/>
    <w:rsid w:val="009526BB"/>
    <w:rsid w:val="00A85B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hgkelc">
    <w:name w:val="hgkelc"/>
    <w:basedOn w:val="DefaultParagraphFont"/>
    <w:rsid w:val="00A85B7C"/>
  </w:style>
  <w:style w:type="paragraph" w:styleId="ListParagraph">
    <w:name w:val="List Paragraph"/>
    <w:basedOn w:val="Normal"/>
    <w:uiPriority w:val="34"/>
    <w:qFormat/>
    <w:rsid w:val="002E08B1"/>
    <w:pPr>
      <w:ind w:left="720"/>
      <w:contextualSpacing/>
    </w:pPr>
    <w:rPr>
      <w:lang w:val="en-IN"/>
    </w:rPr>
  </w:style>
  <w:style w:type="character" w:styleId="Strong">
    <w:name w:val="Strong"/>
    <w:basedOn w:val="DefaultParagraphFont"/>
    <w:uiPriority w:val="22"/>
    <w:qFormat/>
    <w:rsid w:val="002E08B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82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9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09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5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252</Words>
  <Characters>143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dumitha Srinivasan</cp:lastModifiedBy>
  <cp:revision>3</cp:revision>
  <dcterms:created xsi:type="dcterms:W3CDTF">2021-01-06T05:46:00Z</dcterms:created>
  <dcterms:modified xsi:type="dcterms:W3CDTF">2021-07-12T17:27:00Z</dcterms:modified>
</cp:coreProperties>
</file>